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63CCC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bookmarkEnd w:id="0"/>
    <w:p w14:paraId="46D7400A" w14:textId="77777777" w:rsidR="009C486D" w:rsidRDefault="00CC04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r>
        <w:rPr>
          <w:rFonts w:ascii="Garamond" w:hAnsi="Garamond" w:cs="Times New Roman"/>
          <w:b/>
          <w:sz w:val="24"/>
          <w:szCs w:val="24"/>
          <w:lang w:val="pl-PL"/>
        </w:rPr>
        <w:t>Żywienie w sporcie i wysiłku fizycznym</w:t>
      </w:r>
    </w:p>
    <w:p w14:paraId="4AC0A8FB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19469CF0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C1F8DDB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4192013F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22F8B50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4FF6EDD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164CFFA9" w14:textId="4D527962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884466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884466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A3045F" w14:paraId="2BF6732B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A45EE6A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27D831AD" w14:textId="77777777" w:rsidR="007C75F5" w:rsidRPr="00C0574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A3045F" w14:paraId="380FA60A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8AD10BD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267ED8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Rok I</w:t>
            </w:r>
            <w:r w:rsidR="00CC048D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/ Semestr I</w:t>
            </w:r>
            <w:r w:rsidR="00CC048D">
              <w:rPr>
                <w:rFonts w:ascii="Garamond" w:hAnsi="Garamond" w:cs="Times New Roman"/>
                <w:sz w:val="20"/>
                <w:szCs w:val="20"/>
                <w:lang w:val="pl-PL"/>
              </w:rPr>
              <w:t>V</w:t>
            </w:r>
          </w:p>
        </w:tc>
      </w:tr>
      <w:tr w:rsidR="007C75F5" w:rsidRPr="00136CBE" w14:paraId="2028B16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B61933E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795A818B" w14:textId="77777777" w:rsidR="007C75F5" w:rsidRPr="00A3045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C75F5" w:rsidRPr="00A3045F" w14:paraId="7D6AB52C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42A724A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7B6F71B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132AEA" w14:paraId="20895EC8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1B559A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253C976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Specjalizacyjny</w:t>
            </w:r>
          </w:p>
        </w:tc>
      </w:tr>
      <w:tr w:rsidR="007C75F5" w:rsidRPr="00071919" w14:paraId="6456B00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105DBA6" w14:textId="77777777" w:rsidR="007C75F5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68C8439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65D62BAE" w14:textId="77777777" w:rsidR="007C75F5" w:rsidRPr="00CC048D" w:rsidRDefault="00CC048D" w:rsidP="007C75F5">
            <w:pPr>
              <w:spacing w:after="0" w:line="240" w:lineRule="auto"/>
              <w:jc w:val="center"/>
              <w:rPr>
                <w:rFonts w:ascii="Garamond" w:hAnsi="Garamond" w:cs="Times New Roman"/>
                <w:i/>
                <w:iCs/>
                <w:sz w:val="20"/>
                <w:szCs w:val="20"/>
                <w:lang w:val="pl-PL"/>
              </w:rPr>
            </w:pPr>
            <w:r w:rsidRPr="00CC048D">
              <w:rPr>
                <w:rFonts w:ascii="Garamond" w:hAnsi="Garamond" w:cs="Times New Roman"/>
                <w:i/>
                <w:iCs/>
                <w:sz w:val="20"/>
                <w:szCs w:val="20"/>
                <w:lang w:val="pl-PL"/>
              </w:rPr>
              <w:t>Dietetyka sportowa</w:t>
            </w:r>
          </w:p>
        </w:tc>
      </w:tr>
      <w:tr w:rsidR="007C75F5" w:rsidRPr="00A3045F" w14:paraId="2315814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CAB6251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05E7A79A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Do wyboru</w:t>
            </w:r>
          </w:p>
        </w:tc>
      </w:tr>
      <w:tr w:rsidR="007C75F5" w:rsidRPr="00A3045F" w14:paraId="3306DFDC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B0C914E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7C2F0605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29C6C015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080EF488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48C3B23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16986729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6FBA437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57BA450E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1FF7FF6E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26F7387A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40C7C984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4B8AAB10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21D1640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78F7F50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5B7FF11F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56521B89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CC048D" w:rsidRPr="004B21E0" w14:paraId="6679A3F5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753E74C3" w14:textId="77777777" w:rsidR="00CC048D" w:rsidRPr="004B21E0" w:rsidRDefault="00CC048D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781251E0" w14:textId="77777777" w:rsidR="00CC048D" w:rsidRPr="004B21E0" w:rsidRDefault="00CC048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71DBF416" w14:textId="77777777" w:rsidR="00CC048D" w:rsidRPr="00706643" w:rsidRDefault="00CC048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1E2FD79F" w14:textId="6D30E833" w:rsidR="00CC048D" w:rsidRPr="004B21E0" w:rsidRDefault="0088446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</w:t>
            </w:r>
          </w:p>
        </w:tc>
        <w:tc>
          <w:tcPr>
            <w:tcW w:w="2144" w:type="dxa"/>
            <w:vAlign w:val="center"/>
          </w:tcPr>
          <w:p w14:paraId="2C6FAA55" w14:textId="77777777" w:rsidR="00CC048D" w:rsidRPr="004B21E0" w:rsidRDefault="00CC048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52E641DD" w14:textId="77777777" w:rsidR="00CC048D" w:rsidRPr="004B21E0" w:rsidRDefault="00CC048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%</w:t>
            </w:r>
          </w:p>
        </w:tc>
      </w:tr>
      <w:tr w:rsidR="00CC048D" w:rsidRPr="00CC048D" w14:paraId="050E07D0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6393E4B0" w14:textId="77777777" w:rsidR="00CC048D" w:rsidRPr="004B21E0" w:rsidRDefault="00CC048D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arsztaty</w:t>
            </w:r>
          </w:p>
        </w:tc>
        <w:tc>
          <w:tcPr>
            <w:tcW w:w="1276" w:type="dxa"/>
            <w:vAlign w:val="center"/>
          </w:tcPr>
          <w:p w14:paraId="3BB9295A" w14:textId="77777777" w:rsidR="00CC048D" w:rsidRPr="004B21E0" w:rsidRDefault="00CC048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49742D5F" w14:textId="77777777" w:rsidR="00CC048D" w:rsidRPr="00706643" w:rsidRDefault="00CC048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08FD80E3" w14:textId="77777777" w:rsidR="00CC048D" w:rsidRPr="004B21E0" w:rsidRDefault="00CC048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0046431C" w14:textId="77777777" w:rsidR="00CC048D" w:rsidRPr="004B21E0" w:rsidRDefault="00CC048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228936F5" w14:textId="77777777" w:rsidR="00CC048D" w:rsidRPr="004B21E0" w:rsidRDefault="00CC048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%</w:t>
            </w:r>
          </w:p>
        </w:tc>
      </w:tr>
      <w:tr w:rsidR="00CC048D" w:rsidRPr="004B21E0" w14:paraId="75F438FA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064E57E9" w14:textId="77777777" w:rsidR="00CC048D" w:rsidRPr="006A1E4A" w:rsidRDefault="00CC048D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068F329B" w14:textId="77777777" w:rsidR="00CC048D" w:rsidRPr="006A1E4A" w:rsidRDefault="00CC048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0</w:t>
            </w:r>
          </w:p>
        </w:tc>
        <w:tc>
          <w:tcPr>
            <w:tcW w:w="1545" w:type="dxa"/>
            <w:vAlign w:val="center"/>
          </w:tcPr>
          <w:p w14:paraId="3E95172F" w14:textId="77777777" w:rsidR="00CC048D" w:rsidRPr="006A1E4A" w:rsidRDefault="00CC048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2</w:t>
            </w:r>
          </w:p>
        </w:tc>
        <w:tc>
          <w:tcPr>
            <w:tcW w:w="845" w:type="dxa"/>
            <w:vMerge/>
            <w:vAlign w:val="center"/>
          </w:tcPr>
          <w:p w14:paraId="78A74CB9" w14:textId="77777777" w:rsidR="00CC048D" w:rsidRPr="004B21E0" w:rsidRDefault="00CC048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45374F91" w14:textId="77777777" w:rsidR="00CC048D" w:rsidRPr="004B21E0" w:rsidRDefault="00CC048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C048D" w:rsidRPr="004B21E0" w14:paraId="3CA3A62C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353ABDB7" w14:textId="77777777" w:rsidR="00CC048D" w:rsidRPr="004B21E0" w:rsidRDefault="00CC048D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298CE8BA" w14:textId="5280067D" w:rsidR="00CC048D" w:rsidRPr="004B21E0" w:rsidRDefault="0088446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5</w:t>
            </w:r>
          </w:p>
        </w:tc>
        <w:tc>
          <w:tcPr>
            <w:tcW w:w="1545" w:type="dxa"/>
            <w:vAlign w:val="center"/>
          </w:tcPr>
          <w:p w14:paraId="1DC8F9D8" w14:textId="776BD13E" w:rsidR="00CC048D" w:rsidRPr="004B21E0" w:rsidRDefault="0088446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93</w:t>
            </w:r>
          </w:p>
        </w:tc>
        <w:tc>
          <w:tcPr>
            <w:tcW w:w="845" w:type="dxa"/>
            <w:vMerge/>
            <w:vAlign w:val="center"/>
          </w:tcPr>
          <w:p w14:paraId="422597E1" w14:textId="77777777" w:rsidR="00CC048D" w:rsidRPr="004B21E0" w:rsidRDefault="00CC048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3740665C" w14:textId="77777777" w:rsidR="00CC048D" w:rsidRPr="004B21E0" w:rsidRDefault="00CC048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C048D" w:rsidRPr="004B21E0" w14:paraId="6EF20121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6D2ABC26" w14:textId="77777777" w:rsidR="00CC048D" w:rsidRPr="004B21E0" w:rsidRDefault="00CC048D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1B80F9AA" w14:textId="4B00C8F7" w:rsidR="00CC048D" w:rsidRPr="004B21E0" w:rsidRDefault="0088446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1545" w:type="dxa"/>
            <w:vAlign w:val="center"/>
          </w:tcPr>
          <w:p w14:paraId="3DF6ABFA" w14:textId="34B2F97A" w:rsidR="00CC048D" w:rsidRPr="00706643" w:rsidRDefault="0088446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845" w:type="dxa"/>
            <w:vMerge/>
            <w:vAlign w:val="center"/>
          </w:tcPr>
          <w:p w14:paraId="3B3058A8" w14:textId="77777777" w:rsidR="00CC048D" w:rsidRPr="004B21E0" w:rsidRDefault="00CC048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48C5FFC5" w14:textId="77777777" w:rsidR="00CC048D" w:rsidRPr="004B21E0" w:rsidRDefault="00CC048D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552243A7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1E8A3077" w14:textId="77777777" w:rsidR="00132AEA" w:rsidRPr="00FE1A88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F90127" w14:paraId="51783A39" w14:textId="77777777" w:rsidTr="00A82863">
        <w:tc>
          <w:tcPr>
            <w:tcW w:w="10461" w:type="dxa"/>
            <w:vAlign w:val="center"/>
          </w:tcPr>
          <w:p w14:paraId="3672140E" w14:textId="77777777" w:rsidR="00132AEA" w:rsidRPr="00FE1A88" w:rsidRDefault="006679D4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dstawy żywienia; Metody oceny stanu odżywienia</w:t>
            </w:r>
          </w:p>
        </w:tc>
      </w:tr>
    </w:tbl>
    <w:p w14:paraId="0C5E6E15" w14:textId="77777777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1DB1D926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F90127" w14:paraId="05A65A4D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4AE43F27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3157856C" w14:textId="77777777" w:rsidR="009C486D" w:rsidRPr="00FE1A88" w:rsidRDefault="00801EEC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poznanie studentów z problematyką żywienia osób o zwiększonej aktywności fizycznej</w:t>
            </w:r>
            <w:r w:rsidR="006679D4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  <w:tr w:rsidR="009C486D" w:rsidRPr="00F90127" w14:paraId="1459C695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59E2FC2F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73F18A76" w14:textId="77777777" w:rsidR="009C486D" w:rsidRPr="00FE1A88" w:rsidRDefault="006679D4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Umiejętność oceny aktywności fizycznej, wydatku energetycznego, sposobu żywienia oraz stanu odżywienia osób uprawiających sport </w:t>
            </w:r>
            <w:r w:rsidR="005C415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raz </w:t>
            </w:r>
            <w:r w:rsidRPr="001845E6">
              <w:rPr>
                <w:rFonts w:ascii="Garamond" w:hAnsi="Garamond" w:cs="Times New Roman"/>
                <w:sz w:val="18"/>
                <w:szCs w:val="18"/>
                <w:lang w:val="pl-PL"/>
              </w:rPr>
              <w:t>osób wykonujących różny wysiłek fizyczny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  <w:tr w:rsidR="009C486D" w:rsidRPr="00F90127" w14:paraId="31A4EE75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53240364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27A2F530" w14:textId="77777777" w:rsidR="009C486D" w:rsidRPr="00FE1A88" w:rsidRDefault="006679D4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miejętności planowania żywienia dla osób o zwiększonej aktywności fizycznej.</w:t>
            </w:r>
          </w:p>
        </w:tc>
      </w:tr>
    </w:tbl>
    <w:p w14:paraId="1F5CC4F0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44FBFB23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65510CE" w14:textId="77777777" w:rsidTr="00B948AA">
        <w:trPr>
          <w:trHeight w:val="298"/>
        </w:trPr>
        <w:tc>
          <w:tcPr>
            <w:tcW w:w="10484" w:type="dxa"/>
            <w:gridSpan w:val="4"/>
            <w:shd w:val="clear" w:color="auto" w:fill="D9E2F3" w:themeFill="accent5" w:themeFillTint="33"/>
            <w:vAlign w:val="center"/>
          </w:tcPr>
          <w:p w14:paraId="11DE404A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F90127" w14:paraId="0E608258" w14:textId="77777777" w:rsidTr="00B948A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587271F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398B2DB5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2B6540D6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6675218A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36949622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D505883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A068AE" w14:paraId="38EF4AF6" w14:textId="77777777" w:rsidTr="00BD7E4F">
        <w:tc>
          <w:tcPr>
            <w:tcW w:w="561" w:type="dxa"/>
            <w:vAlign w:val="center"/>
          </w:tcPr>
          <w:p w14:paraId="27751B0C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2" w:type="dxa"/>
            <w:vAlign w:val="center"/>
          </w:tcPr>
          <w:p w14:paraId="529B7439" w14:textId="77777777" w:rsidR="009C486D" w:rsidRPr="00FE1A88" w:rsidRDefault="006B1B0D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na i rozumie metody postępowania dietetycznego wobec osób o zróżnicowanej masie ciała oraz niejednakim zapotrzebowaniu energetycznym, uprawiających sport lub przygotowujących się do wzmożonego wysiłku fizycznego.</w:t>
            </w:r>
          </w:p>
        </w:tc>
        <w:tc>
          <w:tcPr>
            <w:tcW w:w="1559" w:type="dxa"/>
            <w:vAlign w:val="center"/>
          </w:tcPr>
          <w:p w14:paraId="30C698E2" w14:textId="77777777" w:rsidR="009C486D" w:rsidRPr="00FE1A88" w:rsidRDefault="002163EB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163EB">
              <w:rPr>
                <w:rFonts w:ascii="Garamond" w:hAnsi="Garamond" w:cs="Times New Roman"/>
                <w:sz w:val="18"/>
                <w:szCs w:val="18"/>
                <w:lang w:val="pl-PL"/>
              </w:rPr>
              <w:t>Diet2_WG02</w:t>
            </w:r>
          </w:p>
        </w:tc>
        <w:tc>
          <w:tcPr>
            <w:tcW w:w="2552" w:type="dxa"/>
            <w:vAlign w:val="center"/>
          </w:tcPr>
          <w:p w14:paraId="4DE3D856" w14:textId="77777777" w:rsidR="009C486D" w:rsidRPr="00FE1A88" w:rsidRDefault="00FA0389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</w:t>
            </w:r>
          </w:p>
        </w:tc>
      </w:tr>
      <w:tr w:rsidR="009C486D" w:rsidRPr="00A068AE" w14:paraId="3BB5D621" w14:textId="77777777" w:rsidTr="00BD7E4F">
        <w:tc>
          <w:tcPr>
            <w:tcW w:w="561" w:type="dxa"/>
            <w:vAlign w:val="center"/>
          </w:tcPr>
          <w:p w14:paraId="4F1B9289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2" w:type="dxa"/>
            <w:vAlign w:val="center"/>
          </w:tcPr>
          <w:p w14:paraId="6FD1836F" w14:textId="77777777" w:rsidR="009C486D" w:rsidRPr="00FE1A88" w:rsidRDefault="006B1B0D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siada pogłębioną wiedze o zapotrzebowaniu na makroskładniki, witamino oraz składniki mineralne w diecie osób podejmujących wzmożony wysiłek fizyczny.</w:t>
            </w:r>
          </w:p>
        </w:tc>
        <w:tc>
          <w:tcPr>
            <w:tcW w:w="1559" w:type="dxa"/>
            <w:vAlign w:val="center"/>
          </w:tcPr>
          <w:p w14:paraId="53AC2838" w14:textId="77777777" w:rsidR="009C486D" w:rsidRPr="00FE1A88" w:rsidRDefault="002163EB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163EB">
              <w:rPr>
                <w:rFonts w:ascii="Garamond" w:hAnsi="Garamond" w:cs="Times New Roman"/>
                <w:sz w:val="18"/>
                <w:szCs w:val="18"/>
                <w:lang w:val="pl-PL"/>
              </w:rPr>
              <w:t>Diet2_WG04</w:t>
            </w:r>
          </w:p>
        </w:tc>
        <w:tc>
          <w:tcPr>
            <w:tcW w:w="2552" w:type="dxa"/>
            <w:vAlign w:val="center"/>
          </w:tcPr>
          <w:p w14:paraId="0E8FBF98" w14:textId="77777777" w:rsidR="009C486D" w:rsidRPr="00FE1A88" w:rsidRDefault="00FA0389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9C486D" w:rsidRPr="00A068AE" w14:paraId="3B007F07" w14:textId="77777777" w:rsidTr="00BD7E4F">
        <w:tc>
          <w:tcPr>
            <w:tcW w:w="561" w:type="dxa"/>
            <w:vAlign w:val="center"/>
          </w:tcPr>
          <w:p w14:paraId="49E47466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2" w:type="dxa"/>
            <w:vAlign w:val="center"/>
          </w:tcPr>
          <w:p w14:paraId="5C5240AC" w14:textId="77777777" w:rsidR="009C486D" w:rsidRPr="00FE1A88" w:rsidRDefault="006B1B0D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na i rozumie skutki nieodpowiedniego (nadmiernego, niedoborowego) spożycia składników pokarmowych dla osób podejmujących wzmożony wysiłek fizyczny oraz posiada wiedzę o narzędziach pozwalających wykryć bieżący wpływ już wydarzających </w:t>
            </w:r>
            <w:r w:rsidR="005310DD">
              <w:rPr>
                <w:rFonts w:ascii="Garamond" w:hAnsi="Garamond" w:cs="Times New Roman"/>
                <w:sz w:val="18"/>
                <w:szCs w:val="18"/>
                <w:lang w:val="pl-PL"/>
              </w:rPr>
              <w:t>nieprawidłowości żywieniowych.</w:t>
            </w:r>
          </w:p>
        </w:tc>
        <w:tc>
          <w:tcPr>
            <w:tcW w:w="1559" w:type="dxa"/>
            <w:vAlign w:val="center"/>
          </w:tcPr>
          <w:p w14:paraId="5A87FB99" w14:textId="77777777" w:rsidR="009C486D" w:rsidRDefault="002163EB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163EB">
              <w:rPr>
                <w:rFonts w:ascii="Garamond" w:hAnsi="Garamond" w:cs="Times New Roman"/>
                <w:sz w:val="18"/>
                <w:szCs w:val="18"/>
                <w:lang w:val="pl-PL"/>
              </w:rPr>
              <w:t>Diet2_WG06</w:t>
            </w:r>
          </w:p>
          <w:p w14:paraId="2DCBF2C0" w14:textId="77777777" w:rsidR="005310DD" w:rsidRPr="00FE1A88" w:rsidRDefault="005310DD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10DD">
              <w:rPr>
                <w:rFonts w:ascii="Garamond" w:hAnsi="Garamond" w:cs="Times New Roman"/>
                <w:sz w:val="18"/>
                <w:szCs w:val="18"/>
                <w:lang w:val="pl-PL"/>
              </w:rPr>
              <w:t>Diet2_WG10</w:t>
            </w:r>
          </w:p>
        </w:tc>
        <w:tc>
          <w:tcPr>
            <w:tcW w:w="2552" w:type="dxa"/>
            <w:vAlign w:val="center"/>
          </w:tcPr>
          <w:p w14:paraId="042C853F" w14:textId="77777777" w:rsidR="009C486D" w:rsidRPr="00FE1A88" w:rsidRDefault="00FA0389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</w:tbl>
    <w:p w14:paraId="1D1611C7" w14:textId="77777777" w:rsidR="009C486D" w:rsidRPr="001845E6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9FB9893" w14:textId="77777777" w:rsidTr="00FA0389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2B4B7C9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F90127" w14:paraId="65674EED" w14:textId="77777777" w:rsidTr="00FA0389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419114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30B97EE8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7464C24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3EE3F45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4A20AF33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62EE2752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A068AE" w14:paraId="0FC507C2" w14:textId="77777777" w:rsidTr="00FA0389">
        <w:tc>
          <w:tcPr>
            <w:tcW w:w="561" w:type="dxa"/>
            <w:vAlign w:val="center"/>
          </w:tcPr>
          <w:p w14:paraId="474BC7A5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4136CDD9" w14:textId="77777777" w:rsidR="009C486D" w:rsidRPr="00FE1A88" w:rsidRDefault="004B1AD2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trafi – uwzględniając indywidualne zapotrzebowania i stan zdrowia klienta/pacjenta - utworzyć plan żywienia dla osób wykonujących wzmożony wysiłek fizyczny, dopasowując efekt pracy dietotwórczej do efektów pożądanych przez klienta/pacjenta.</w:t>
            </w:r>
          </w:p>
        </w:tc>
        <w:tc>
          <w:tcPr>
            <w:tcW w:w="1559" w:type="dxa"/>
            <w:vAlign w:val="center"/>
          </w:tcPr>
          <w:p w14:paraId="6E83CD8E" w14:textId="77777777" w:rsidR="009C486D" w:rsidRPr="00FE1A88" w:rsidRDefault="002163EB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163EB">
              <w:rPr>
                <w:rFonts w:ascii="Garamond" w:hAnsi="Garamond" w:cs="Times New Roman"/>
                <w:sz w:val="18"/>
                <w:szCs w:val="18"/>
                <w:lang w:val="pl-PL"/>
              </w:rPr>
              <w:t>Diet2_UW01</w:t>
            </w:r>
          </w:p>
        </w:tc>
        <w:tc>
          <w:tcPr>
            <w:tcW w:w="2552" w:type="dxa"/>
            <w:vAlign w:val="center"/>
          </w:tcPr>
          <w:p w14:paraId="5171A49D" w14:textId="77777777" w:rsidR="009C486D" w:rsidRPr="00FE1A88" w:rsidRDefault="00FA0389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/ zaliczenie warsztatów </w:t>
            </w:r>
          </w:p>
        </w:tc>
      </w:tr>
      <w:tr w:rsidR="00FA0389" w:rsidRPr="00A068AE" w14:paraId="2F7104CE" w14:textId="77777777" w:rsidTr="00FA0389">
        <w:tc>
          <w:tcPr>
            <w:tcW w:w="561" w:type="dxa"/>
            <w:vAlign w:val="center"/>
          </w:tcPr>
          <w:p w14:paraId="14C76676" w14:textId="77777777" w:rsidR="00FA0389" w:rsidRPr="00FE1A88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40B26D32" w14:textId="77777777" w:rsidR="00FA0389" w:rsidRPr="00FE1A88" w:rsidRDefault="00E44032" w:rsidP="00FA038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trafi formułować i weryfikować hipotezy odnośnie do kwestii zapotrzebowania na makroskładniki, witaminy i składniki mineralne, a także odnośnie do wymagań właściwego nawodnienia, wpisujące się w operacjonalizację narzędzi dieto profilaktycznych i dieto terapeutycznych w poradnictwie osób wykonujących wzmożony wysiłek fizyczny.</w:t>
            </w:r>
          </w:p>
        </w:tc>
        <w:tc>
          <w:tcPr>
            <w:tcW w:w="1559" w:type="dxa"/>
            <w:vAlign w:val="center"/>
          </w:tcPr>
          <w:p w14:paraId="1813F713" w14:textId="77777777" w:rsidR="00FA0389" w:rsidRPr="00FE1A88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163EB">
              <w:rPr>
                <w:rFonts w:ascii="Garamond" w:hAnsi="Garamond" w:cs="Times New Roman"/>
                <w:sz w:val="18"/>
                <w:szCs w:val="18"/>
                <w:lang w:val="pl-PL"/>
              </w:rPr>
              <w:t>Diet2_UW04</w:t>
            </w:r>
          </w:p>
        </w:tc>
        <w:tc>
          <w:tcPr>
            <w:tcW w:w="2552" w:type="dxa"/>
            <w:vAlign w:val="center"/>
          </w:tcPr>
          <w:p w14:paraId="50FA5A8F" w14:textId="77777777" w:rsidR="00FA0389" w:rsidRPr="00FE1A88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/ zaliczenie warsztatów </w:t>
            </w:r>
          </w:p>
        </w:tc>
      </w:tr>
      <w:tr w:rsidR="00FA0389" w:rsidRPr="00A068AE" w14:paraId="6467F842" w14:textId="77777777" w:rsidTr="00FA0389">
        <w:tc>
          <w:tcPr>
            <w:tcW w:w="561" w:type="dxa"/>
            <w:vAlign w:val="center"/>
          </w:tcPr>
          <w:p w14:paraId="1DD2190C" w14:textId="77777777" w:rsidR="00FA0389" w:rsidRPr="00FE1A88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3" w:type="dxa"/>
            <w:vAlign w:val="center"/>
          </w:tcPr>
          <w:p w14:paraId="20179C68" w14:textId="77777777" w:rsidR="00FA0389" w:rsidRPr="00FE1A88" w:rsidRDefault="00E44032" w:rsidP="00FA038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zebrać odpowiednie informacje w rozmowie z klientem/pacjentem,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 xml:space="preserve">wymagane do oceny stanu zdrowia i zapotrzebowań dietetycznych w celu określenia jednostkowych warunków wstępnych wprowadzenia diety adekwatnej do podejmowanej aktywności osób podejmujących wzmożony wysiłek fizyczny. </w:t>
            </w:r>
          </w:p>
        </w:tc>
        <w:tc>
          <w:tcPr>
            <w:tcW w:w="1559" w:type="dxa"/>
            <w:vAlign w:val="center"/>
          </w:tcPr>
          <w:p w14:paraId="44D7FA5A" w14:textId="77777777" w:rsidR="00FA0389" w:rsidRPr="00FE1A88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163EB"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>Diet2_UW07</w:t>
            </w:r>
          </w:p>
        </w:tc>
        <w:tc>
          <w:tcPr>
            <w:tcW w:w="2552" w:type="dxa"/>
            <w:vAlign w:val="center"/>
          </w:tcPr>
          <w:p w14:paraId="2CAC2DDB" w14:textId="77777777" w:rsidR="00FA0389" w:rsidRPr="00FE1A88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/ zaliczenie warsztatów </w:t>
            </w:r>
          </w:p>
        </w:tc>
      </w:tr>
      <w:tr w:rsidR="00FA0389" w:rsidRPr="00A068AE" w14:paraId="47865855" w14:textId="77777777" w:rsidTr="00FA0389">
        <w:tc>
          <w:tcPr>
            <w:tcW w:w="561" w:type="dxa"/>
            <w:vAlign w:val="center"/>
          </w:tcPr>
          <w:p w14:paraId="03ABE3AE" w14:textId="77777777" w:rsidR="00FA0389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4</w:t>
            </w:r>
          </w:p>
        </w:tc>
        <w:tc>
          <w:tcPr>
            <w:tcW w:w="5813" w:type="dxa"/>
            <w:vAlign w:val="center"/>
          </w:tcPr>
          <w:p w14:paraId="744A4CAB" w14:textId="77777777" w:rsidR="00FA0389" w:rsidRPr="001845E6" w:rsidRDefault="00045E30" w:rsidP="00FA038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</w:t>
            </w:r>
            <w:r w:rsidR="00FA0389" w:rsidRPr="001845E6">
              <w:rPr>
                <w:rFonts w:ascii="Garamond" w:hAnsi="Garamond" w:cs="Times New Roman"/>
                <w:sz w:val="18"/>
                <w:szCs w:val="18"/>
                <w:lang w:val="pl-PL"/>
              </w:rPr>
              <w:t>organizować i realizować porady dietetyczne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 oparciu o zindywidualizowany monitoring medyczny oraz spersonalizowaną ocenę gotowości do wysiłku, uwzględniając w tym aspekt emocjonalny kondycji zdrowotnej klienta/pacjenta.</w:t>
            </w:r>
            <w:r w:rsidR="00FA0389" w:rsidRPr="001845E6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616C40BE" w14:textId="77777777" w:rsidR="00FA0389" w:rsidRPr="00FE1A88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163EB">
              <w:rPr>
                <w:rFonts w:ascii="Garamond" w:hAnsi="Garamond" w:cs="Times New Roman"/>
                <w:sz w:val="18"/>
                <w:szCs w:val="18"/>
                <w:lang w:val="pl-PL"/>
              </w:rPr>
              <w:t>Diet2_UW09</w:t>
            </w:r>
          </w:p>
        </w:tc>
        <w:tc>
          <w:tcPr>
            <w:tcW w:w="2552" w:type="dxa"/>
            <w:vAlign w:val="center"/>
          </w:tcPr>
          <w:p w14:paraId="10FCA659" w14:textId="77777777" w:rsidR="00FA0389" w:rsidRPr="00FE1A88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/ zaliczenie warsztatów </w:t>
            </w:r>
          </w:p>
        </w:tc>
      </w:tr>
    </w:tbl>
    <w:p w14:paraId="07F790F8" w14:textId="77777777" w:rsidR="009C486D" w:rsidRPr="001845E6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5B19DC10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3F8136A3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F90127" w14:paraId="66663AC8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0A1C2B4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75B517FC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3F660C8B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48FBFCD9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61FEE32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1201B415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FA0389" w:rsidRPr="00C57818" w14:paraId="3A69F4A1" w14:textId="77777777" w:rsidTr="00BD7E4F">
        <w:tc>
          <w:tcPr>
            <w:tcW w:w="561" w:type="dxa"/>
            <w:vAlign w:val="center"/>
          </w:tcPr>
          <w:p w14:paraId="7AE9EA7C" w14:textId="77777777" w:rsidR="00FA0389" w:rsidRPr="00FE1A88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7AD5A376" w14:textId="77777777" w:rsidR="00FA0389" w:rsidRPr="00FE1A88" w:rsidRDefault="00FA0389" w:rsidP="00C5781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845E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ykazuje odpowiedzialność zawodową dietetyka związaną z misją upowszechniania wartości </w:t>
            </w:r>
            <w:r w:rsidR="00C57818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drowego styl życia, zdrowego odżywiania oraz właściwej aktywności fizycznej w kontekście ewentualnych nieprawidłowości na gruncie aktywności sportowej. </w:t>
            </w:r>
          </w:p>
        </w:tc>
        <w:tc>
          <w:tcPr>
            <w:tcW w:w="1559" w:type="dxa"/>
            <w:vAlign w:val="center"/>
          </w:tcPr>
          <w:p w14:paraId="70ECCEFD" w14:textId="77777777" w:rsidR="00FA0389" w:rsidRPr="00FE1A88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163EB">
              <w:rPr>
                <w:rFonts w:ascii="Garamond" w:hAnsi="Garamond" w:cs="Times New Roman"/>
                <w:sz w:val="18"/>
                <w:szCs w:val="18"/>
                <w:lang w:val="pl-PL"/>
              </w:rPr>
              <w:t>Diet2_KR01</w:t>
            </w:r>
          </w:p>
        </w:tc>
        <w:tc>
          <w:tcPr>
            <w:tcW w:w="2552" w:type="dxa"/>
            <w:vAlign w:val="center"/>
          </w:tcPr>
          <w:p w14:paraId="47CDBA1E" w14:textId="77777777" w:rsidR="00FA0389" w:rsidRPr="00FE1A88" w:rsidRDefault="00FA0389" w:rsidP="00FA0389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/ zaliczenie warsztatów </w:t>
            </w:r>
          </w:p>
        </w:tc>
      </w:tr>
    </w:tbl>
    <w:p w14:paraId="0DDA9544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159CFDD7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4792"/>
        <w:gridCol w:w="1283"/>
        <w:gridCol w:w="1283"/>
        <w:gridCol w:w="1283"/>
        <w:gridCol w:w="1283"/>
      </w:tblGrid>
      <w:tr w:rsidR="0002124B" w:rsidRPr="00C57818" w14:paraId="75C89917" w14:textId="77777777" w:rsidTr="00E06C47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42C2D40F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4792" w:type="dxa"/>
            <w:vMerge w:val="restart"/>
            <w:shd w:val="clear" w:color="auto" w:fill="D9E2F3" w:themeFill="accent5" w:themeFillTint="33"/>
            <w:vAlign w:val="center"/>
          </w:tcPr>
          <w:p w14:paraId="474E0AB5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5132" w:type="dxa"/>
            <w:gridSpan w:val="4"/>
            <w:shd w:val="clear" w:color="auto" w:fill="D9E2F3" w:themeFill="accent5" w:themeFillTint="33"/>
            <w:vAlign w:val="center"/>
          </w:tcPr>
          <w:p w14:paraId="17FD91A1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2124B" w:rsidRPr="00FE1A88" w14:paraId="1632E58D" w14:textId="77777777" w:rsidTr="00E06C47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2BA5EBC3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shd w:val="clear" w:color="auto" w:fill="D9E2F3" w:themeFill="accent5" w:themeFillTint="33"/>
            <w:vAlign w:val="center"/>
          </w:tcPr>
          <w:p w14:paraId="17525A9B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4D6A99B7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0D97DE2C" w14:textId="77777777" w:rsidR="0002124B" w:rsidRPr="00FE1A88" w:rsidRDefault="00CC048D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02124B" w:rsidRPr="00FE1A88" w14:paraId="66E4FF76" w14:textId="77777777" w:rsidTr="00E06C47">
        <w:trPr>
          <w:trHeight w:val="273"/>
        </w:trPr>
        <w:tc>
          <w:tcPr>
            <w:tcW w:w="561" w:type="dxa"/>
            <w:vMerge/>
            <w:vAlign w:val="center"/>
          </w:tcPr>
          <w:p w14:paraId="399D021A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vAlign w:val="center"/>
          </w:tcPr>
          <w:p w14:paraId="57667BE8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11AC52AB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1AEC265E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7088991F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43672436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02124B" w:rsidRPr="00801EEC" w14:paraId="00A38887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7A293585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1" w:name="_Hlk123837137"/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4792" w:type="dxa"/>
            <w:vAlign w:val="center"/>
          </w:tcPr>
          <w:p w14:paraId="19F71F7D" w14:textId="77777777" w:rsidR="0002124B" w:rsidRPr="00FE1A88" w:rsidRDefault="00502939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Charakterystyka wysiłku fizycznego</w:t>
            </w:r>
            <w:r w:rsidR="00801EEC">
              <w:rPr>
                <w:rFonts w:ascii="Garamond" w:hAnsi="Garamond" w:cs="Times New Roman"/>
                <w:sz w:val="18"/>
                <w:szCs w:val="18"/>
                <w:lang w:val="pl-PL"/>
              </w:rPr>
              <w:t>. Zalecenia dotyczące aktywności fizycznej.</w:t>
            </w:r>
          </w:p>
        </w:tc>
        <w:tc>
          <w:tcPr>
            <w:tcW w:w="1283" w:type="dxa"/>
            <w:vAlign w:val="center"/>
          </w:tcPr>
          <w:p w14:paraId="387FAEBD" w14:textId="77777777" w:rsidR="0002124B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155F6892" w14:textId="77777777" w:rsidR="0002124B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083B6FB3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B38E484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2124B" w:rsidRPr="00502939" w14:paraId="4BE40942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1CB95E2A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4792" w:type="dxa"/>
            <w:vAlign w:val="center"/>
          </w:tcPr>
          <w:p w14:paraId="0E5E30CD" w14:textId="77777777" w:rsidR="0002124B" w:rsidRPr="00FE1A88" w:rsidRDefault="00502939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potrzebowanie na energię osób o zwiększonej aktywności fizycznej. </w:t>
            </w:r>
            <w:r w:rsidR="00801EEC">
              <w:rPr>
                <w:rFonts w:ascii="Garamond" w:hAnsi="Garamond" w:cs="Times New Roman"/>
                <w:sz w:val="18"/>
                <w:szCs w:val="18"/>
                <w:lang w:val="pl-PL"/>
              </w:rPr>
              <w:t>Ocena aktywności fizyczne</w:t>
            </w:r>
            <w:r w:rsidR="00F61055">
              <w:rPr>
                <w:rFonts w:ascii="Garamond" w:hAnsi="Garamond" w:cs="Times New Roman"/>
                <w:sz w:val="18"/>
                <w:szCs w:val="18"/>
                <w:lang w:val="pl-PL"/>
              </w:rPr>
              <w:t>j</w:t>
            </w:r>
            <w:r w:rsidR="00801EEC">
              <w:rPr>
                <w:rFonts w:ascii="Garamond" w:hAnsi="Garamond" w:cs="Times New Roman"/>
                <w:sz w:val="18"/>
                <w:szCs w:val="18"/>
                <w:lang w:val="pl-PL"/>
              </w:rPr>
              <w:t>, metody pomiaru wydatku energetycznego. Bilans energetyczny.</w:t>
            </w:r>
          </w:p>
        </w:tc>
        <w:tc>
          <w:tcPr>
            <w:tcW w:w="1283" w:type="dxa"/>
            <w:vAlign w:val="center"/>
          </w:tcPr>
          <w:p w14:paraId="4E82E8A6" w14:textId="77777777" w:rsidR="0002124B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0F240508" w14:textId="77777777" w:rsidR="0002124B" w:rsidRPr="00FE1A88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73E1C218" w14:textId="77777777" w:rsidR="0002124B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36E009C8" w14:textId="77777777" w:rsidR="0002124B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2124B" w:rsidRPr="00502939" w14:paraId="5E5C94D7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06440D62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4792" w:type="dxa"/>
            <w:vAlign w:val="center"/>
          </w:tcPr>
          <w:p w14:paraId="7BC22B5C" w14:textId="77777777" w:rsidR="0002124B" w:rsidRPr="00FE1A88" w:rsidRDefault="00801EEC" w:rsidP="00801EEC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awidłowa masa ciała osób o zwiększonej aktywności fizycznej – metody pomiarów i interpretacja wyników</w:t>
            </w:r>
            <w:r w:rsidR="007D72A3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6306628E" w14:textId="77777777" w:rsidR="0002124B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06FFBE6D" w14:textId="77777777" w:rsidR="0002124B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1C391119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451BA15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801EEC" w:rsidRPr="00502939" w14:paraId="4E2D89CA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0C6D473" w14:textId="77777777" w:rsidR="00801EEC" w:rsidRPr="00FE1A88" w:rsidRDefault="00801EEC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4792" w:type="dxa"/>
            <w:vAlign w:val="center"/>
          </w:tcPr>
          <w:p w14:paraId="06D0F92D" w14:textId="77777777" w:rsidR="00801EEC" w:rsidRPr="00FE1A88" w:rsidRDefault="00801EEC" w:rsidP="00801EEC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ienie w sporcie i wysiłku – ogólne zalecenia oraz specyfika żywienia w zależności od intensywności aktywności fizycznej</w:t>
            </w:r>
            <w:r w:rsidR="007D72A3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19F3EC12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3DB43546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456C83E3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F0C83EA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801EEC" w:rsidRPr="00892450" w14:paraId="0BD02537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440BE5DF" w14:textId="77777777" w:rsidR="00801EEC" w:rsidRPr="00FE1A88" w:rsidRDefault="00801EEC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4792" w:type="dxa"/>
            <w:vAlign w:val="center"/>
          </w:tcPr>
          <w:p w14:paraId="177E6D89" w14:textId="77777777" w:rsidR="00801EEC" w:rsidRPr="00FE1A88" w:rsidRDefault="00801EEC" w:rsidP="0026764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cena sposobu żywienia osób o zwiększonej aktywności fizycznej.</w:t>
            </w:r>
            <w:r w:rsidR="00892450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Zwyczaje i zachowania żywieniowe osób o </w:t>
            </w:r>
            <w:r w:rsidR="00267643">
              <w:rPr>
                <w:rFonts w:ascii="Garamond" w:hAnsi="Garamond" w:cs="Times New Roman"/>
                <w:sz w:val="18"/>
                <w:szCs w:val="18"/>
                <w:lang w:val="pl-PL"/>
              </w:rPr>
              <w:t>różnym poziomie</w:t>
            </w:r>
            <w:r w:rsidR="00892450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aktywności fizycznej.</w:t>
            </w:r>
          </w:p>
        </w:tc>
        <w:tc>
          <w:tcPr>
            <w:tcW w:w="1283" w:type="dxa"/>
            <w:vAlign w:val="center"/>
          </w:tcPr>
          <w:p w14:paraId="683CEC38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043F1D2E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044F125B" w14:textId="77777777" w:rsidR="00801EEC" w:rsidRPr="00FE1A88" w:rsidRDefault="0089245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687FD9B7" w14:textId="77777777" w:rsidR="00801EEC" w:rsidRPr="00FE1A88" w:rsidRDefault="0089245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801EEC" w:rsidRPr="00892450" w14:paraId="0985E2FC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4B305964" w14:textId="77777777" w:rsidR="00801EEC" w:rsidRPr="00FE1A88" w:rsidRDefault="00801EEC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4792" w:type="dxa"/>
            <w:vAlign w:val="center"/>
          </w:tcPr>
          <w:p w14:paraId="18E223D4" w14:textId="77777777" w:rsidR="00801EEC" w:rsidRPr="00FE1A88" w:rsidRDefault="00801EEC" w:rsidP="00801EEC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potrzebowanie osób o zwiększonej aktywności fizycznej na makroskładniki.</w:t>
            </w:r>
          </w:p>
        </w:tc>
        <w:tc>
          <w:tcPr>
            <w:tcW w:w="1283" w:type="dxa"/>
            <w:vAlign w:val="center"/>
          </w:tcPr>
          <w:p w14:paraId="36852EF8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2E67A75A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598BF791" w14:textId="77777777" w:rsidR="00801EEC" w:rsidRPr="00FE1A88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69A567A4" w14:textId="77777777" w:rsidR="00801EEC" w:rsidRPr="00FE1A88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801EEC" w:rsidRPr="00502939" w14:paraId="3064305C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7061A04E" w14:textId="77777777" w:rsidR="00801EEC" w:rsidRPr="00FE1A88" w:rsidRDefault="00801EEC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4792" w:type="dxa"/>
            <w:vAlign w:val="center"/>
          </w:tcPr>
          <w:p w14:paraId="6C4FCA77" w14:textId="77777777" w:rsidR="00801EEC" w:rsidRPr="00FE1A88" w:rsidRDefault="00801EEC" w:rsidP="00801EEC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potrzebowanie osób o zwiększonej aktywności fizycznej na witaminy.</w:t>
            </w:r>
          </w:p>
        </w:tc>
        <w:tc>
          <w:tcPr>
            <w:tcW w:w="1283" w:type="dxa"/>
            <w:vAlign w:val="center"/>
          </w:tcPr>
          <w:p w14:paraId="4C173A6E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322969E6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79D07185" w14:textId="77777777" w:rsidR="00801EEC" w:rsidRPr="00FE1A88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4C9FFAC5" w14:textId="77777777" w:rsidR="00801EEC" w:rsidRPr="00FE1A88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801EEC" w:rsidRPr="00502939" w14:paraId="6CD247E7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0E9FF644" w14:textId="77777777" w:rsidR="00801EEC" w:rsidRPr="00FE1A88" w:rsidRDefault="00801EEC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4792" w:type="dxa"/>
            <w:vAlign w:val="center"/>
          </w:tcPr>
          <w:p w14:paraId="29B75510" w14:textId="77777777" w:rsidR="00801EEC" w:rsidRPr="00FE1A88" w:rsidRDefault="00801EEC" w:rsidP="00801EEC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potrzebowanie osób o zwiększonej aktywności fizycznej na składniki mineralne.</w:t>
            </w:r>
          </w:p>
        </w:tc>
        <w:tc>
          <w:tcPr>
            <w:tcW w:w="1283" w:type="dxa"/>
            <w:vAlign w:val="center"/>
          </w:tcPr>
          <w:p w14:paraId="79470FCA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3635B570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457E69AC" w14:textId="77777777" w:rsidR="00801EEC" w:rsidRPr="00FE1A88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1DA8B91D" w14:textId="77777777" w:rsidR="00801EEC" w:rsidRPr="00FE1A88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801EEC" w:rsidRPr="00502939" w14:paraId="302E1A65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5A1D55DD" w14:textId="77777777" w:rsidR="00801EEC" w:rsidRPr="00FE1A88" w:rsidRDefault="00801EEC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4792" w:type="dxa"/>
            <w:vAlign w:val="center"/>
          </w:tcPr>
          <w:p w14:paraId="3273DD52" w14:textId="77777777" w:rsidR="00801EEC" w:rsidRPr="00FE1A88" w:rsidRDefault="00801EEC" w:rsidP="00801EEC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awadnianie w sporcie i wysiłku</w:t>
            </w:r>
            <w:r w:rsidR="007D72A3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21FE6B0F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385DD0E0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02230496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4738E7D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801EEC" w:rsidRPr="00801EEC" w14:paraId="14CEC4BF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73B75C05" w14:textId="77777777" w:rsidR="00801EEC" w:rsidRPr="00FE1A88" w:rsidRDefault="00801EEC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4792" w:type="dxa"/>
            <w:vAlign w:val="center"/>
          </w:tcPr>
          <w:p w14:paraId="5C522905" w14:textId="77777777" w:rsidR="00801EEC" w:rsidRPr="00FE1A88" w:rsidRDefault="00801EEC" w:rsidP="00801EEC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etody wspomagania zdolności wysiłkowych (m.in. żywienie okołotreningowe, regeneracja powysiłkowa)</w:t>
            </w:r>
            <w:r w:rsidR="007D72A3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56FC92BC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3296220B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44A4E17A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46AEB3A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801EEC" w:rsidRPr="00801EEC" w14:paraId="40393ABC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5B5EA176" w14:textId="77777777" w:rsidR="00801EEC" w:rsidRPr="00FE1A88" w:rsidRDefault="00801EEC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1</w:t>
            </w:r>
          </w:p>
        </w:tc>
        <w:tc>
          <w:tcPr>
            <w:tcW w:w="4792" w:type="dxa"/>
            <w:vAlign w:val="center"/>
          </w:tcPr>
          <w:p w14:paraId="5865100C" w14:textId="77777777" w:rsidR="00801EEC" w:rsidRPr="00FE1A88" w:rsidRDefault="00801EEC" w:rsidP="007D72A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Monitoring medyczny sportowca, </w:t>
            </w:r>
            <w:r w:rsidR="007D72A3">
              <w:rPr>
                <w:rFonts w:ascii="Garamond" w:hAnsi="Garamond" w:cs="Times New Roman"/>
                <w:sz w:val="18"/>
                <w:szCs w:val="18"/>
                <w:lang w:val="pl-PL"/>
              </w:rPr>
              <w:t>ocena gotowości do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ysiłku</w:t>
            </w:r>
            <w:r w:rsidR="007D72A3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38257094" w14:textId="77777777" w:rsidR="00801EEC" w:rsidRPr="00FE1A88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0F5CBDE7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73EDFC1D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BEDE364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7D72A3" w:rsidRPr="00801EEC" w14:paraId="69F57B27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6E8F1C1B" w14:textId="77777777" w:rsidR="007D72A3" w:rsidRPr="00FE1A88" w:rsidRDefault="007D72A3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2</w:t>
            </w:r>
          </w:p>
        </w:tc>
        <w:tc>
          <w:tcPr>
            <w:tcW w:w="4792" w:type="dxa"/>
            <w:vAlign w:val="center"/>
          </w:tcPr>
          <w:p w14:paraId="03362189" w14:textId="77777777" w:rsidR="007D72A3" w:rsidRDefault="007D72A3" w:rsidP="007D72A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większona aktywność fizyczna jako element promocji zdrowia.</w:t>
            </w:r>
          </w:p>
        </w:tc>
        <w:tc>
          <w:tcPr>
            <w:tcW w:w="1283" w:type="dxa"/>
            <w:vAlign w:val="center"/>
          </w:tcPr>
          <w:p w14:paraId="4EB143A2" w14:textId="77777777" w:rsidR="007D72A3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017C86E8" w14:textId="77777777" w:rsidR="007D72A3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21502FBA" w14:textId="77777777" w:rsidR="007D72A3" w:rsidRPr="00FE1A88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C43A3F4" w14:textId="77777777" w:rsidR="007D72A3" w:rsidRPr="00FE1A88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801EEC" w:rsidRPr="00801EEC" w14:paraId="3618D10F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09826F82" w14:textId="77777777" w:rsidR="00801EEC" w:rsidRPr="00FE1A88" w:rsidRDefault="00801EEC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  <w:r w:rsidR="007D72A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4792" w:type="dxa"/>
            <w:vAlign w:val="center"/>
          </w:tcPr>
          <w:p w14:paraId="6BFC9269" w14:textId="77777777" w:rsidR="00801EEC" w:rsidRPr="00FE1A88" w:rsidRDefault="007D72A3" w:rsidP="007D72A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aktyczne aspekty żywienia w sporcie i wysiłku.</w:t>
            </w:r>
          </w:p>
        </w:tc>
        <w:tc>
          <w:tcPr>
            <w:tcW w:w="1283" w:type="dxa"/>
            <w:vAlign w:val="center"/>
          </w:tcPr>
          <w:p w14:paraId="5389AB39" w14:textId="77777777" w:rsidR="00801EEC" w:rsidRPr="00FE1A88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637A84E5" w14:textId="77777777" w:rsidR="00801EEC" w:rsidRPr="00FE1A88" w:rsidRDefault="0026764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6E492133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68BA3D5" w14:textId="77777777" w:rsidR="00801EEC" w:rsidRPr="00FE1A88" w:rsidRDefault="00801EE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7D72A3" w:rsidRPr="00801EEC" w14:paraId="3955D0FB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71190C81" w14:textId="77777777" w:rsidR="007D72A3" w:rsidRPr="00FE1A88" w:rsidRDefault="007D72A3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4</w:t>
            </w:r>
          </w:p>
        </w:tc>
        <w:tc>
          <w:tcPr>
            <w:tcW w:w="4792" w:type="dxa"/>
            <w:vAlign w:val="center"/>
          </w:tcPr>
          <w:p w14:paraId="6901ABD2" w14:textId="77777777" w:rsidR="007D72A3" w:rsidRDefault="007D72A3" w:rsidP="007D72A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lanowanie żywienia w sporcie i wysiłku</w:t>
            </w:r>
            <w:r w:rsidR="00AF3C79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002973FB" w14:textId="77777777" w:rsidR="007D72A3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1530BBF" w14:textId="77777777" w:rsidR="007D72A3" w:rsidRDefault="007D72A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9F674A1" w14:textId="77777777" w:rsidR="007D72A3" w:rsidRPr="00FE1A88" w:rsidRDefault="00AB0D99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7EE52F55" w14:textId="77777777" w:rsidR="007D72A3" w:rsidRPr="00FE1A88" w:rsidRDefault="00AB0D99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F17B18" w:rsidRPr="00801EEC" w14:paraId="7081955C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C3F05D3" w14:textId="77777777" w:rsidR="00F17B18" w:rsidRDefault="00F17B18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4792" w:type="dxa"/>
            <w:vAlign w:val="center"/>
          </w:tcPr>
          <w:p w14:paraId="08CF44ED" w14:textId="77777777" w:rsidR="00F17B18" w:rsidRDefault="00F17B18" w:rsidP="00F17B1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dukacja żywieniowa</w:t>
            </w:r>
            <w:r w:rsidR="008F1B15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ako element promocji zdrowi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osób o zwiększonej aktywności fizycznej</w:t>
            </w:r>
            <w:r w:rsidR="004E2B61">
              <w:rPr>
                <w:rFonts w:ascii="Garamond" w:hAnsi="Garamond" w:cs="Times New Roman"/>
                <w:sz w:val="18"/>
                <w:szCs w:val="18"/>
                <w:lang w:val="pl-PL"/>
              </w:rPr>
              <w:t>. Projektowanie programów żywieniowych.</w:t>
            </w:r>
          </w:p>
        </w:tc>
        <w:tc>
          <w:tcPr>
            <w:tcW w:w="1283" w:type="dxa"/>
            <w:vAlign w:val="center"/>
          </w:tcPr>
          <w:p w14:paraId="1293E056" w14:textId="77777777" w:rsidR="00F17B18" w:rsidRDefault="00F17B18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4E120B79" w14:textId="77777777" w:rsidR="00F17B18" w:rsidRDefault="00F17B18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54EFEB2" w14:textId="77777777" w:rsidR="00F17B18" w:rsidRDefault="004E2B61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628DAF0E" w14:textId="77777777" w:rsidR="00F17B18" w:rsidRDefault="004E2B61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bookmarkEnd w:id="1"/>
      <w:tr w:rsidR="00801EEC" w:rsidRPr="00801EEC" w14:paraId="5F017301" w14:textId="77777777" w:rsidTr="00E06C47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364BCC21" w14:textId="77777777" w:rsidR="00801EEC" w:rsidRPr="00FE1A88" w:rsidRDefault="00801EEC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tcBorders>
              <w:left w:val="nil"/>
              <w:bottom w:val="nil"/>
            </w:tcBorders>
            <w:vAlign w:val="center"/>
          </w:tcPr>
          <w:p w14:paraId="14E2E26F" w14:textId="77777777" w:rsidR="00801EEC" w:rsidRPr="00FE1A88" w:rsidRDefault="00801EEC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283" w:type="dxa"/>
            <w:vAlign w:val="center"/>
          </w:tcPr>
          <w:p w14:paraId="5F158AFF" w14:textId="77777777" w:rsidR="00801EEC" w:rsidRPr="00CC048D" w:rsidRDefault="00801EEC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C048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58824E33" w14:textId="77777777" w:rsidR="00801EEC" w:rsidRPr="00CC048D" w:rsidRDefault="00801EEC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C048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  <w:tc>
          <w:tcPr>
            <w:tcW w:w="1283" w:type="dxa"/>
            <w:vAlign w:val="center"/>
          </w:tcPr>
          <w:p w14:paraId="19FED425" w14:textId="77777777" w:rsidR="00801EEC" w:rsidRPr="00CC048D" w:rsidRDefault="00801EEC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C048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601D4C35" w14:textId="77777777" w:rsidR="00801EEC" w:rsidRPr="00CC048D" w:rsidRDefault="00801EEC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C048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</w:tr>
    </w:tbl>
    <w:p w14:paraId="55A5E0D4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7AEFB55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EECCF4E" w14:textId="77777777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7B31947E" w14:textId="77777777" w:rsidR="00E82468" w:rsidRPr="004A5BB7" w:rsidRDefault="00E82468" w:rsidP="00E82468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E82468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4A5BB7">
        <w:rPr>
          <w:rFonts w:ascii="Garamond" w:hAnsi="Garamond" w:cs="Times New Roman"/>
          <w:bCs/>
          <w:sz w:val="18"/>
          <w:szCs w:val="18"/>
          <w:lang w:val="pl-PL"/>
        </w:rPr>
        <w:t xml:space="preserve">wykład informacyjny (wspomagany prezentacją multimedialną), </w:t>
      </w:r>
    </w:p>
    <w:p w14:paraId="381AB1E4" w14:textId="77777777" w:rsidR="00E82468" w:rsidRPr="004A5BB7" w:rsidRDefault="00E82468" w:rsidP="00E82468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E82468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4A5BB7">
        <w:rPr>
          <w:rFonts w:ascii="Garamond" w:hAnsi="Garamond" w:cs="Times New Roman"/>
          <w:bCs/>
          <w:sz w:val="18"/>
          <w:szCs w:val="18"/>
          <w:lang w:val="pl-PL"/>
        </w:rPr>
        <w:t>analiza przypadków, dyskusja dydaktyczna, debata, burza mózgów</w:t>
      </w:r>
    </w:p>
    <w:p w14:paraId="73274514" w14:textId="77777777" w:rsidR="00E82468" w:rsidRPr="004A5BB7" w:rsidRDefault="00E82468" w:rsidP="00E82468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E82468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4A5BB7">
        <w:rPr>
          <w:rFonts w:ascii="Garamond" w:hAnsi="Garamond" w:cs="Times New Roman"/>
          <w:bCs/>
          <w:sz w:val="18"/>
          <w:szCs w:val="18"/>
          <w:lang w:val="pl-PL"/>
        </w:rPr>
        <w:t xml:space="preserve">pokaz, ćwiczenia / zadania przedmiotowe, </w:t>
      </w:r>
    </w:p>
    <w:p w14:paraId="4491F485" w14:textId="77777777" w:rsidR="00E06C47" w:rsidRDefault="00E82468" w:rsidP="00E8246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E82468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4A5BB7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</w:p>
    <w:p w14:paraId="2E5E6DA8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F8A57C8" w14:textId="77777777" w:rsidR="004A5BB7" w:rsidRDefault="004A5BB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77A1899D" w14:textId="43D4A352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lastRenderedPageBreak/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90638D" w14:paraId="5682669B" w14:textId="77777777" w:rsidTr="00B96088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0B294619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4972DC83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90638D" w14:paraId="643EC071" w14:textId="77777777" w:rsidTr="00B96088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63A71A0E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1C9F6B72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2AE9BE85" w14:textId="77777777" w:rsidR="0090638D" w:rsidRPr="00B96088" w:rsidRDefault="00CC04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90638D" w14:paraId="1892C0D5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6699DDE" w14:textId="77777777" w:rsidR="0090638D" w:rsidRPr="00A068AE" w:rsidRDefault="0090638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2CDA404A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1418" w:type="dxa"/>
            <w:vAlign w:val="center"/>
          </w:tcPr>
          <w:p w14:paraId="4BE12D46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90638D" w14:paraId="10FBE6A8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0FC5C28" w14:textId="77777777" w:rsidR="0090638D" w:rsidRPr="00A068AE" w:rsidRDefault="0090638D" w:rsidP="00CB75B5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7C684DE2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100</w:t>
            </w:r>
          </w:p>
        </w:tc>
        <w:tc>
          <w:tcPr>
            <w:tcW w:w="1418" w:type="dxa"/>
            <w:vAlign w:val="center"/>
          </w:tcPr>
          <w:p w14:paraId="4880D1C2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90638D" w14:paraId="58D61082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2ACC7314" w14:textId="77777777" w:rsidR="0090638D" w:rsidRPr="00A068AE" w:rsidRDefault="0090638D" w:rsidP="00CB75B5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00679B04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1418" w:type="dxa"/>
            <w:vAlign w:val="center"/>
          </w:tcPr>
          <w:p w14:paraId="21B28647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90638D" w:rsidRPr="00267643" w14:paraId="61C7B775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274434BA" w14:textId="77777777" w:rsidR="0090638D" w:rsidRPr="00A068AE" w:rsidRDefault="009E6AF7" w:rsidP="009E6AF7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Przygotowanie i przedstawienie eseju / referat</w:t>
            </w:r>
            <w:r w:rsidR="00FE1A88"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/ innej </w:t>
            </w:r>
            <w:r w:rsidR="00FE1A88"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formy </w:t>
            </w: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wypowiedzi pisemnej</w:t>
            </w:r>
          </w:p>
        </w:tc>
        <w:tc>
          <w:tcPr>
            <w:tcW w:w="1417" w:type="dxa"/>
            <w:vAlign w:val="center"/>
          </w:tcPr>
          <w:p w14:paraId="7EA793D1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1418" w:type="dxa"/>
            <w:vAlign w:val="center"/>
          </w:tcPr>
          <w:p w14:paraId="7DDEA75E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90638D" w:rsidRPr="00267643" w14:paraId="33D1A2AC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45D5FC83" w14:textId="77777777" w:rsidR="0090638D" w:rsidRPr="00A068AE" w:rsidRDefault="0090638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3D4514D7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1418" w:type="dxa"/>
            <w:vAlign w:val="center"/>
          </w:tcPr>
          <w:p w14:paraId="1E3D617C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40</w:t>
            </w:r>
          </w:p>
        </w:tc>
      </w:tr>
      <w:tr w:rsidR="0090638D" w:rsidRPr="00267643" w14:paraId="51427DA3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0C5A650C" w14:textId="77777777" w:rsidR="0090638D" w:rsidRPr="00A068AE" w:rsidRDefault="009E6AF7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02E3388F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1418" w:type="dxa"/>
            <w:vAlign w:val="center"/>
          </w:tcPr>
          <w:p w14:paraId="61FD6617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60</w:t>
            </w:r>
          </w:p>
        </w:tc>
      </w:tr>
      <w:tr w:rsidR="0090638D" w:rsidRPr="00267643" w14:paraId="6CBF0B2C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7EDABBAA" w14:textId="77777777" w:rsidR="0090638D" w:rsidRPr="00A068AE" w:rsidRDefault="0090638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285E66B7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1418" w:type="dxa"/>
            <w:vAlign w:val="center"/>
          </w:tcPr>
          <w:p w14:paraId="48973AFE" w14:textId="77777777" w:rsidR="0090638D" w:rsidRPr="00A068AE" w:rsidRDefault="00AB0D99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90638D" w14:paraId="2C623061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781C7C36" w14:textId="77777777" w:rsidR="0090638D" w:rsidRPr="00A068AE" w:rsidRDefault="0090638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068A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y ……</w:t>
            </w:r>
            <w:r w:rsidR="00A068A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(-) </w:t>
            </w:r>
            <w:r w:rsidRPr="00A068A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……</w:t>
            </w:r>
          </w:p>
        </w:tc>
        <w:tc>
          <w:tcPr>
            <w:tcW w:w="1417" w:type="dxa"/>
            <w:vAlign w:val="center"/>
          </w:tcPr>
          <w:p w14:paraId="77D60CBD" w14:textId="77777777" w:rsidR="0090638D" w:rsidRPr="00A068AE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9B3A8DE" w14:textId="77777777" w:rsidR="0090638D" w:rsidRPr="00A068AE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90638D" w14:paraId="0B011276" w14:textId="77777777" w:rsidTr="00B96088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4DE6CA03" w14:textId="77777777" w:rsidR="0090638D" w:rsidRDefault="0090638D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29E0A796" w14:textId="77777777" w:rsidR="0090638D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  <w:tc>
          <w:tcPr>
            <w:tcW w:w="1418" w:type="dxa"/>
            <w:vAlign w:val="center"/>
          </w:tcPr>
          <w:p w14:paraId="2A89FECF" w14:textId="77777777" w:rsidR="0090638D" w:rsidRDefault="00B47E60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432DE261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2526ED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F731282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0346C860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3C99EE5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59C676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271F9FE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6BCDC436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4D81C1B9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05F1AE8E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23C2279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6A76D4C7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F90127" w14:paraId="62E3A7D0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FED375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5A71CC6A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5ABBF25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774D132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F90127" w14:paraId="6EDBC80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2A9B3B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535FAB66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183F4BF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F50EE8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F90127" w14:paraId="4E7E1060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095683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7ECCF93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1882E73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70ECFBA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F90127" w14:paraId="79D68EA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5471867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238005F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01722A81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13D552CF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6A81176F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72BEF5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2B894A66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CF7FF93" w14:textId="2A751932" w:rsidR="00CB75B5" w:rsidRPr="00CB75B5" w:rsidRDefault="0088446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  <w:r w:rsidR="00A068AE"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6114800B" w14:textId="6A8EA7FD" w:rsidR="00CB75B5" w:rsidRPr="00CB75B5" w:rsidRDefault="0088446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6</w:t>
            </w:r>
          </w:p>
        </w:tc>
      </w:tr>
      <w:tr w:rsidR="00CB75B5" w:rsidRPr="00F90127" w14:paraId="01F52987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6CFDAC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714CB574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26DA1AA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183D47B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552E5CDF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546BEB1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760E4AF1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1D5DEAB3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701A54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2007682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EADCD2C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1CA4FBFC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0063B4B6" w14:textId="013D5F13" w:rsidR="00CB75B5" w:rsidRPr="00CB75B5" w:rsidRDefault="0088446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  <w:r w:rsidR="00A068AE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1559" w:type="dxa"/>
            <w:vAlign w:val="center"/>
          </w:tcPr>
          <w:p w14:paraId="0C186C82" w14:textId="1EA3F634" w:rsidR="00CB75B5" w:rsidRPr="00CB75B5" w:rsidRDefault="0088446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7</w:t>
            </w:r>
          </w:p>
        </w:tc>
      </w:tr>
      <w:tr w:rsidR="00CB75B5" w:rsidRPr="00CB75B5" w14:paraId="446CCBD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7339FD6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7287B31D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</w:t>
            </w:r>
            <w:r w:rsidR="00A068A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(-) 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5AEF43F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280E375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09E6C098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CD4871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204E651A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7A896CAF" w14:textId="0DE16D8C" w:rsidR="00CB75B5" w:rsidRPr="00380F57" w:rsidRDefault="0088446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5</w:t>
            </w:r>
          </w:p>
        </w:tc>
        <w:tc>
          <w:tcPr>
            <w:tcW w:w="1559" w:type="dxa"/>
            <w:vAlign w:val="center"/>
          </w:tcPr>
          <w:p w14:paraId="051B7867" w14:textId="4B991C69" w:rsidR="00CB75B5" w:rsidRPr="00380F57" w:rsidRDefault="0088446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93</w:t>
            </w:r>
          </w:p>
        </w:tc>
      </w:tr>
    </w:tbl>
    <w:p w14:paraId="74772B08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ABACB5E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F61055" w14:paraId="127F6DCB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B189990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49C7D692" w14:textId="77777777" w:rsidR="009C486D" w:rsidRPr="00E74E99" w:rsidRDefault="00F61055" w:rsidP="001845E6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61055">
              <w:rPr>
                <w:rFonts w:ascii="Garamond" w:hAnsi="Garamond" w:cs="Times New Roman"/>
                <w:sz w:val="18"/>
                <w:szCs w:val="18"/>
                <w:lang w:val="pl-PL"/>
              </w:rPr>
              <w:t>Frączek B., Krzywański J., Krysztofiak H. (2022): Dietetyka sportowa. Wydawnictwo PZWL, Warszawa.</w:t>
            </w:r>
          </w:p>
        </w:tc>
      </w:tr>
      <w:tr w:rsidR="009C486D" w:rsidRPr="00F90127" w14:paraId="0E6F01FD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3DA3B48D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4C525AB7" w14:textId="3936C48E" w:rsidR="009C486D" w:rsidRPr="00F90127" w:rsidRDefault="00F90127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F90127">
              <w:rPr>
                <w:rFonts w:ascii="Garamond" w:hAnsi="Garamond" w:cs="Times New Roman"/>
                <w:sz w:val="18"/>
                <w:szCs w:val="18"/>
                <w:lang w:val="en-US"/>
              </w:rPr>
              <w:t>Burke L., Deakin V., M</w:t>
            </w:r>
            <w:r>
              <w:rPr>
                <w:rFonts w:ascii="Garamond" w:hAnsi="Garamond" w:cs="Times New Roman"/>
                <w:sz w:val="18"/>
                <w:szCs w:val="18"/>
                <w:lang w:val="en-US"/>
              </w:rPr>
              <w:t xml:space="preserve">inehan M. (2021): Clinical Sports Nutrition (ed. 6). Wydawnictwo </w:t>
            </w:r>
            <w:r w:rsidRPr="00F90127">
              <w:rPr>
                <w:rFonts w:ascii="Garamond" w:hAnsi="Garamond" w:cs="Times New Roman"/>
                <w:sz w:val="18"/>
                <w:szCs w:val="18"/>
                <w:lang w:val="en-US"/>
              </w:rPr>
              <w:t>McGraw-Hill Education</w:t>
            </w:r>
            <w:r>
              <w:rPr>
                <w:rFonts w:ascii="Garamond" w:hAnsi="Garamond" w:cs="Times New Roman"/>
                <w:sz w:val="18"/>
                <w:szCs w:val="18"/>
                <w:lang w:val="en-US"/>
              </w:rPr>
              <w:t xml:space="preserve">, </w:t>
            </w:r>
            <w:r w:rsidRPr="00F90127">
              <w:rPr>
                <w:rFonts w:ascii="Garamond" w:hAnsi="Garamond" w:cs="Times New Roman"/>
                <w:sz w:val="18"/>
                <w:szCs w:val="18"/>
                <w:lang w:val="en-US"/>
              </w:rPr>
              <w:t>Australia</w:t>
            </w:r>
          </w:p>
        </w:tc>
      </w:tr>
      <w:tr w:rsidR="005259D9" w14:paraId="7D628F5B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53AC02C7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08F36B28" w14:textId="77777777" w:rsidR="005259D9" w:rsidRPr="00F61055" w:rsidRDefault="00F61055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</w:rPr>
            </w:pPr>
            <w:r w:rsidRPr="00F61055">
              <w:rPr>
                <w:rFonts w:ascii="Garamond" w:hAnsi="Garamond" w:cs="Times New Roman"/>
                <w:sz w:val="18"/>
                <w:szCs w:val="18"/>
                <w:lang w:val="en-US"/>
              </w:rPr>
              <w:t>Ainsworth B.E., Haskell W.L., Herrmann S.D., Meckes N., Bassett Jr D.R., Tudor-Locke C., Greer J.L., Vezina J., Whitt-Glover M.C., Leon A.S. (2011): Compendium of Physical Activities: a second update of codes and MET values. Medicine and Science in Sports and Exercise, 43(8):1575-1581.</w:t>
            </w:r>
          </w:p>
        </w:tc>
      </w:tr>
    </w:tbl>
    <w:p w14:paraId="49228E3E" w14:textId="77777777" w:rsidR="009C486D" w:rsidRPr="00F61055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</w:rPr>
      </w:pPr>
    </w:p>
    <w:p w14:paraId="4DB7C7D9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F90127" w14:paraId="2CABEBEA" w14:textId="77777777" w:rsidTr="00EA36FA">
        <w:trPr>
          <w:trHeight w:val="268"/>
        </w:trPr>
        <w:tc>
          <w:tcPr>
            <w:tcW w:w="421" w:type="dxa"/>
            <w:vAlign w:val="center"/>
          </w:tcPr>
          <w:p w14:paraId="1E7ABC2E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6591FD36" w14:textId="77777777" w:rsidR="009C486D" w:rsidRDefault="00F61055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61055">
              <w:rPr>
                <w:rFonts w:ascii="Garamond" w:hAnsi="Garamond" w:cs="Times New Roman"/>
                <w:sz w:val="18"/>
                <w:szCs w:val="18"/>
                <w:lang w:val="pl-PL"/>
              </w:rPr>
              <w:t>Bean A. (2019): Żywienie w sporcie. Wydawnictwo Zysk i S-ka, Warszawa.</w:t>
            </w:r>
          </w:p>
        </w:tc>
      </w:tr>
    </w:tbl>
    <w:p w14:paraId="5A864E0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D6CD442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1845E6" w14:paraId="027EE466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0317E722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470AC045" w14:textId="77777777" w:rsidR="009E6AF7" w:rsidRDefault="00AF3C79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Artykuły z czasopism naukowych</w:t>
            </w:r>
            <w:r w:rsidR="003A1CE1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</w:tbl>
    <w:p w14:paraId="590CD28D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5E7B41" w:rsidSect="004C0558">
      <w:headerReference w:type="default" r:id="rId8"/>
      <w:footerReference w:type="default" r:id="rId9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10923" w14:textId="77777777" w:rsidR="0039275D" w:rsidRDefault="0039275D">
      <w:pPr>
        <w:spacing w:after="0" w:line="240" w:lineRule="auto"/>
      </w:pPr>
      <w:r>
        <w:separator/>
      </w:r>
    </w:p>
  </w:endnote>
  <w:endnote w:type="continuationSeparator" w:id="0">
    <w:p w14:paraId="43C2EF98" w14:textId="77777777" w:rsidR="0039275D" w:rsidRDefault="003927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3EA161" w14:textId="77777777" w:rsidR="00A3045F" w:rsidRPr="00CC048D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CC048D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CC048D">
      <w:rPr>
        <w:rFonts w:ascii="Times New Roman" w:hAnsi="Times New Roman" w:cs="Times New Roman"/>
        <w:sz w:val="20"/>
        <w:szCs w:val="20"/>
        <w:lang w:val="pl-PL"/>
      </w:rPr>
      <w:t>abus</w:t>
    </w:r>
    <w:r w:rsidR="00071919" w:rsidRPr="00CC048D">
      <w:rPr>
        <w:rFonts w:ascii="Times New Roman" w:hAnsi="Times New Roman" w:cs="Times New Roman"/>
        <w:sz w:val="20"/>
        <w:szCs w:val="20"/>
        <w:lang w:val="pl-PL"/>
      </w:rPr>
      <w:t>:</w:t>
    </w:r>
    <w:r w:rsidR="00A068AE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CC048D" w:rsidRPr="00CC048D">
      <w:rPr>
        <w:rFonts w:ascii="Times New Roman" w:hAnsi="Times New Roman" w:cs="Times New Roman"/>
        <w:sz w:val="20"/>
        <w:szCs w:val="20"/>
        <w:lang w:val="pl-PL"/>
      </w:rPr>
      <w:t>Żywienie w sporcie i wysiłku fizycznym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CC048D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742D51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CC048D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742D51" w:rsidRPr="00A3045F">
      <w:rPr>
        <w:rFonts w:ascii="Times New Roman" w:hAnsi="Times New Roman" w:cs="Times New Roman"/>
        <w:sz w:val="20"/>
        <w:szCs w:val="20"/>
      </w:rPr>
      <w:fldChar w:fldCharType="separate"/>
    </w:r>
    <w:r w:rsidR="00C57818">
      <w:rPr>
        <w:rFonts w:ascii="Times New Roman" w:hAnsi="Times New Roman" w:cs="Times New Roman"/>
        <w:noProof/>
        <w:sz w:val="20"/>
        <w:szCs w:val="20"/>
        <w:lang w:val="pl-PL"/>
      </w:rPr>
      <w:t>1</w:t>
    </w:r>
    <w:r w:rsidR="00742D51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75C1DDAD" w14:textId="77777777" w:rsidR="00A3045F" w:rsidRPr="00CC048D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04D785" w14:textId="77777777" w:rsidR="0039275D" w:rsidRDefault="0039275D">
      <w:pPr>
        <w:spacing w:after="0" w:line="240" w:lineRule="auto"/>
      </w:pPr>
      <w:r>
        <w:separator/>
      </w:r>
    </w:p>
  </w:footnote>
  <w:footnote w:type="continuationSeparator" w:id="0">
    <w:p w14:paraId="23DCB411" w14:textId="77777777" w:rsidR="0039275D" w:rsidRDefault="003927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3279DB" w14:textId="7AEF77C2" w:rsidR="00D6125B" w:rsidRPr="00A3045F" w:rsidRDefault="00884466" w:rsidP="00A3045F">
    <w:pPr>
      <w:pStyle w:val="Nagwek"/>
      <w:jc w:val="center"/>
    </w:pPr>
    <w:r>
      <w:rPr>
        <w:noProof/>
      </w:rPr>
      <w:drawing>
        <wp:inline distT="0" distB="0" distL="0" distR="0" wp14:anchorId="37E5557E" wp14:editId="740DA3F4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48899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DA3NjKwNDY3sjRQ0lEKTi0uzszPAykwrAUARaU5lCwAAAA="/>
  </w:docVars>
  <w:rsids>
    <w:rsidRoot w:val="00D6125B"/>
    <w:rsid w:val="0002124B"/>
    <w:rsid w:val="000252CC"/>
    <w:rsid w:val="00045E30"/>
    <w:rsid w:val="00055B79"/>
    <w:rsid w:val="00057AB1"/>
    <w:rsid w:val="00063555"/>
    <w:rsid w:val="00071919"/>
    <w:rsid w:val="0008780B"/>
    <w:rsid w:val="000A146D"/>
    <w:rsid w:val="000D6C6D"/>
    <w:rsid w:val="000E1039"/>
    <w:rsid w:val="000E23E2"/>
    <w:rsid w:val="000E2B14"/>
    <w:rsid w:val="001010FD"/>
    <w:rsid w:val="00132AEA"/>
    <w:rsid w:val="001366DE"/>
    <w:rsid w:val="00136CBE"/>
    <w:rsid w:val="00175939"/>
    <w:rsid w:val="001845E6"/>
    <w:rsid w:val="00192A86"/>
    <w:rsid w:val="001B6D39"/>
    <w:rsid w:val="00214726"/>
    <w:rsid w:val="002163EB"/>
    <w:rsid w:val="002437B7"/>
    <w:rsid w:val="002574C9"/>
    <w:rsid w:val="00267643"/>
    <w:rsid w:val="002A519E"/>
    <w:rsid w:val="002D0322"/>
    <w:rsid w:val="002F3930"/>
    <w:rsid w:val="003001B5"/>
    <w:rsid w:val="0030476E"/>
    <w:rsid w:val="00304AC9"/>
    <w:rsid w:val="00343F03"/>
    <w:rsid w:val="00352792"/>
    <w:rsid w:val="003554DD"/>
    <w:rsid w:val="003752AF"/>
    <w:rsid w:val="00376545"/>
    <w:rsid w:val="00380F57"/>
    <w:rsid w:val="0039186A"/>
    <w:rsid w:val="0039275D"/>
    <w:rsid w:val="003A1CE1"/>
    <w:rsid w:val="003C0019"/>
    <w:rsid w:val="003E365F"/>
    <w:rsid w:val="003F1F47"/>
    <w:rsid w:val="004A3C93"/>
    <w:rsid w:val="004A5BB7"/>
    <w:rsid w:val="004B1AD2"/>
    <w:rsid w:val="004B21E0"/>
    <w:rsid w:val="004C0558"/>
    <w:rsid w:val="004C71AF"/>
    <w:rsid w:val="004E2B61"/>
    <w:rsid w:val="00502939"/>
    <w:rsid w:val="00511FAE"/>
    <w:rsid w:val="005259D9"/>
    <w:rsid w:val="005310DD"/>
    <w:rsid w:val="00545006"/>
    <w:rsid w:val="0054C0B7"/>
    <w:rsid w:val="005620D0"/>
    <w:rsid w:val="00574BE2"/>
    <w:rsid w:val="005A4F9E"/>
    <w:rsid w:val="005C4152"/>
    <w:rsid w:val="005C6775"/>
    <w:rsid w:val="005D0A94"/>
    <w:rsid w:val="005E7B41"/>
    <w:rsid w:val="005F1666"/>
    <w:rsid w:val="0062291A"/>
    <w:rsid w:val="0063278D"/>
    <w:rsid w:val="00645A74"/>
    <w:rsid w:val="006542BB"/>
    <w:rsid w:val="00655679"/>
    <w:rsid w:val="006679D4"/>
    <w:rsid w:val="00675719"/>
    <w:rsid w:val="00686E02"/>
    <w:rsid w:val="00691EA8"/>
    <w:rsid w:val="006A1E4A"/>
    <w:rsid w:val="006B1B0D"/>
    <w:rsid w:val="006D04ED"/>
    <w:rsid w:val="006D13B4"/>
    <w:rsid w:val="006E381A"/>
    <w:rsid w:val="006E44BE"/>
    <w:rsid w:val="006E7175"/>
    <w:rsid w:val="00702E79"/>
    <w:rsid w:val="00706643"/>
    <w:rsid w:val="007312ED"/>
    <w:rsid w:val="007378F2"/>
    <w:rsid w:val="00742D51"/>
    <w:rsid w:val="00751E1D"/>
    <w:rsid w:val="00752317"/>
    <w:rsid w:val="00760A5C"/>
    <w:rsid w:val="00772324"/>
    <w:rsid w:val="00777F72"/>
    <w:rsid w:val="0078334C"/>
    <w:rsid w:val="007C75F5"/>
    <w:rsid w:val="007D72A3"/>
    <w:rsid w:val="00801EEC"/>
    <w:rsid w:val="00804069"/>
    <w:rsid w:val="0083476F"/>
    <w:rsid w:val="00884466"/>
    <w:rsid w:val="00892450"/>
    <w:rsid w:val="008D47F3"/>
    <w:rsid w:val="008F1B15"/>
    <w:rsid w:val="008F218F"/>
    <w:rsid w:val="008F5E98"/>
    <w:rsid w:val="0090638D"/>
    <w:rsid w:val="00927425"/>
    <w:rsid w:val="00941CE9"/>
    <w:rsid w:val="00946552"/>
    <w:rsid w:val="00951B9D"/>
    <w:rsid w:val="00963C48"/>
    <w:rsid w:val="009972A4"/>
    <w:rsid w:val="009B5679"/>
    <w:rsid w:val="009C486D"/>
    <w:rsid w:val="009C4CAC"/>
    <w:rsid w:val="009D6751"/>
    <w:rsid w:val="009E46CA"/>
    <w:rsid w:val="009E6AF7"/>
    <w:rsid w:val="00A068AE"/>
    <w:rsid w:val="00A3045F"/>
    <w:rsid w:val="00A452C4"/>
    <w:rsid w:val="00A95A52"/>
    <w:rsid w:val="00AB0D99"/>
    <w:rsid w:val="00AF3C79"/>
    <w:rsid w:val="00B47E60"/>
    <w:rsid w:val="00B647A1"/>
    <w:rsid w:val="00B6679C"/>
    <w:rsid w:val="00B82F70"/>
    <w:rsid w:val="00B948AA"/>
    <w:rsid w:val="00B96088"/>
    <w:rsid w:val="00BA42CB"/>
    <w:rsid w:val="00BA7F60"/>
    <w:rsid w:val="00BA7FC8"/>
    <w:rsid w:val="00BD7E4F"/>
    <w:rsid w:val="00BF0AC2"/>
    <w:rsid w:val="00BF0DEB"/>
    <w:rsid w:val="00C00776"/>
    <w:rsid w:val="00C0574F"/>
    <w:rsid w:val="00C1679C"/>
    <w:rsid w:val="00C329B1"/>
    <w:rsid w:val="00C57818"/>
    <w:rsid w:val="00C81742"/>
    <w:rsid w:val="00CB43A3"/>
    <w:rsid w:val="00CB75B5"/>
    <w:rsid w:val="00CC048D"/>
    <w:rsid w:val="00CD0F5F"/>
    <w:rsid w:val="00CD536B"/>
    <w:rsid w:val="00CE580C"/>
    <w:rsid w:val="00D204D6"/>
    <w:rsid w:val="00D361A1"/>
    <w:rsid w:val="00D438E0"/>
    <w:rsid w:val="00D6125B"/>
    <w:rsid w:val="00D8609C"/>
    <w:rsid w:val="00DB1D26"/>
    <w:rsid w:val="00DC01C0"/>
    <w:rsid w:val="00DC4277"/>
    <w:rsid w:val="00DC6A30"/>
    <w:rsid w:val="00DE49E8"/>
    <w:rsid w:val="00DF5668"/>
    <w:rsid w:val="00E0648C"/>
    <w:rsid w:val="00E06C47"/>
    <w:rsid w:val="00E274BB"/>
    <w:rsid w:val="00E44032"/>
    <w:rsid w:val="00E74E99"/>
    <w:rsid w:val="00E82468"/>
    <w:rsid w:val="00EA36FA"/>
    <w:rsid w:val="00EB7BB9"/>
    <w:rsid w:val="00EC0B45"/>
    <w:rsid w:val="00EC3017"/>
    <w:rsid w:val="00EC7A0A"/>
    <w:rsid w:val="00EF4B40"/>
    <w:rsid w:val="00F17B18"/>
    <w:rsid w:val="00F23120"/>
    <w:rsid w:val="00F36B3E"/>
    <w:rsid w:val="00F37311"/>
    <w:rsid w:val="00F44A38"/>
    <w:rsid w:val="00F44B1B"/>
    <w:rsid w:val="00F559BF"/>
    <w:rsid w:val="00F61055"/>
    <w:rsid w:val="00F70EC9"/>
    <w:rsid w:val="00F81603"/>
    <w:rsid w:val="00F90127"/>
    <w:rsid w:val="00FA0389"/>
    <w:rsid w:val="00FD24AE"/>
    <w:rsid w:val="00FE1A88"/>
    <w:rsid w:val="00FE6B0A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DFD3FF"/>
  <w15:docId w15:val="{5E2E90B8-1C07-43AA-A028-2EAD7CFC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Poprawka">
    <w:name w:val="Revision"/>
    <w:hidden/>
    <w:uiPriority w:val="99"/>
    <w:semiHidden/>
    <w:rsid w:val="005C6775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F47898-6C52-4E6E-897F-8C0180A99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1131</Words>
  <Characters>6788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Świetnicki</dc:creator>
  <cp:lastModifiedBy>Hubert Dobrowolski</cp:lastModifiedBy>
  <cp:revision>30</cp:revision>
  <cp:lastPrinted>2021-06-05T12:43:00Z</cp:lastPrinted>
  <dcterms:created xsi:type="dcterms:W3CDTF">2022-12-10T21:17:00Z</dcterms:created>
  <dcterms:modified xsi:type="dcterms:W3CDTF">2025-07-11T13:4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